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ranc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rance received a score of 92.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ranc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ance received a score of</w:t>
      </w:r>
      <w:r>
        <w:t xml:space="preserve"> </w:t>
      </w:r>
      <w:r>
        <w:rPr>
          <w:b/>
          <w:bCs/>
        </w:rPr>
        <w:t xml:space="preserve">92.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rance received a score of 91.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rance received a score of 80.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rance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ranc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rance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rance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ranc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ranc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rance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rance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ranc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rance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ranc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ranc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rance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68,1975,1982,1990,1999,2004,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 1975, 1979, 1984, 1990,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4F7694-E439-4771-A38E-0CAEAA9CCDBC}"/>
</file>

<file path=customXml/itemProps2.xml><?xml version="1.0" encoding="utf-8"?>
<ds:datastoreItem xmlns:ds="http://schemas.openxmlformats.org/officeDocument/2006/customXml" ds:itemID="{DED8DEFD-2066-4463-9F30-3196725CEBAC}"/>
</file>

<file path=customXml/itemProps3.xml><?xml version="1.0" encoding="utf-8"?>
<ds:datastoreItem xmlns:ds="http://schemas.openxmlformats.org/officeDocument/2006/customXml" ds:itemID="{E68B9335-9358-45F3-B637-37E2CB85A20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47:30Z</dcterms:created>
  <dcterms:modified xsi:type="dcterms:W3CDTF">2024-11-01T13: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ranc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